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C3839" w14:textId="77777777" w:rsidR="00973802" w:rsidRDefault="00A87C67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</w:t>
      </w:r>
    </w:p>
    <w:p w14:paraId="24F5D7BF" w14:textId="77777777" w:rsidR="00973802" w:rsidRPr="00973802" w:rsidRDefault="006F2BE1" w:rsidP="00973802">
      <w:pPr>
        <w:rPr>
          <w:rFonts w:asciiTheme="minorHAnsi" w:hAnsiTheme="minorHAnsi"/>
          <w:sz w:val="40"/>
          <w:szCs w:val="40"/>
        </w:rPr>
      </w:pPr>
      <w:r>
        <w:rPr>
          <w:rFonts w:asciiTheme="minorHAnsi" w:hAnsiTheme="minorHAnsi"/>
          <w:sz w:val="40"/>
          <w:szCs w:val="40"/>
        </w:rPr>
        <w:t>Protokoll</w:t>
      </w:r>
      <w:r w:rsidR="00973802" w:rsidRPr="00973802">
        <w:rPr>
          <w:rFonts w:asciiTheme="minorHAnsi" w:hAnsiTheme="minorHAnsi"/>
          <w:sz w:val="40"/>
          <w:szCs w:val="40"/>
        </w:rPr>
        <w:t xml:space="preserve"> </w:t>
      </w:r>
      <w:r w:rsidR="00F25CF2">
        <w:rPr>
          <w:rFonts w:asciiTheme="minorHAnsi" w:hAnsiTheme="minorHAnsi"/>
          <w:sz w:val="40"/>
          <w:szCs w:val="40"/>
        </w:rPr>
        <w:t>Ledar</w:t>
      </w:r>
      <w:r w:rsidR="00973802" w:rsidRPr="00973802">
        <w:rPr>
          <w:rFonts w:asciiTheme="minorHAnsi" w:hAnsiTheme="minorHAnsi"/>
          <w:sz w:val="40"/>
          <w:szCs w:val="40"/>
        </w:rPr>
        <w:t xml:space="preserve">möte </w:t>
      </w:r>
    </w:p>
    <w:p w14:paraId="066289BD" w14:textId="77777777" w:rsidR="00EF706F" w:rsidRDefault="00EF706F" w:rsidP="00973802">
      <w:pPr>
        <w:rPr>
          <w:rFonts w:asciiTheme="minorHAnsi" w:hAnsiTheme="minorHAnsi"/>
          <w:sz w:val="24"/>
          <w:szCs w:val="24"/>
        </w:rPr>
      </w:pPr>
    </w:p>
    <w:p w14:paraId="0D4AD8DA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lats: </w:t>
      </w:r>
      <w:r>
        <w:rPr>
          <w:rFonts w:asciiTheme="minorHAnsi" w:hAnsiTheme="minorHAnsi"/>
          <w:sz w:val="24"/>
          <w:szCs w:val="24"/>
        </w:rPr>
        <w:tab/>
      </w:r>
      <w:r w:rsidR="007334CD">
        <w:rPr>
          <w:rFonts w:asciiTheme="minorHAnsi" w:hAnsiTheme="minorHAnsi"/>
          <w:sz w:val="24"/>
          <w:szCs w:val="24"/>
        </w:rPr>
        <w:t>Stora</w:t>
      </w:r>
      <w:r>
        <w:rPr>
          <w:rFonts w:asciiTheme="minorHAnsi" w:hAnsiTheme="minorHAnsi"/>
          <w:sz w:val="24"/>
          <w:szCs w:val="24"/>
        </w:rPr>
        <w:t xml:space="preserve"> Konferens, PÄ</w:t>
      </w:r>
    </w:p>
    <w:p w14:paraId="0B6DD7B9" w14:textId="001D85F9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atum: </w:t>
      </w:r>
      <w:r>
        <w:rPr>
          <w:rFonts w:asciiTheme="minorHAnsi" w:hAnsiTheme="minorHAnsi"/>
          <w:sz w:val="24"/>
          <w:szCs w:val="24"/>
        </w:rPr>
        <w:tab/>
      </w:r>
      <w:r w:rsidR="007334CD">
        <w:rPr>
          <w:rFonts w:asciiTheme="minorHAnsi" w:hAnsiTheme="minorHAnsi"/>
          <w:sz w:val="24"/>
          <w:szCs w:val="24"/>
        </w:rPr>
        <w:t xml:space="preserve">onsdag </w:t>
      </w:r>
      <w:r w:rsidR="007D27C3">
        <w:rPr>
          <w:rFonts w:asciiTheme="minorHAnsi" w:hAnsiTheme="minorHAnsi"/>
          <w:sz w:val="24"/>
          <w:szCs w:val="24"/>
        </w:rPr>
        <w:t>4 december</w:t>
      </w:r>
    </w:p>
    <w:p w14:paraId="0FF99459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id: </w:t>
      </w:r>
      <w:r>
        <w:rPr>
          <w:rFonts w:asciiTheme="minorHAnsi" w:hAnsiTheme="minorHAnsi"/>
          <w:sz w:val="24"/>
          <w:szCs w:val="24"/>
        </w:rPr>
        <w:tab/>
      </w:r>
      <w:r w:rsidR="00EF706F">
        <w:rPr>
          <w:rFonts w:asciiTheme="minorHAnsi" w:hAnsiTheme="minorHAnsi"/>
          <w:sz w:val="24"/>
          <w:szCs w:val="24"/>
        </w:rPr>
        <w:t xml:space="preserve">kl. </w:t>
      </w:r>
      <w:r w:rsidR="00F9637D">
        <w:rPr>
          <w:rFonts w:asciiTheme="minorHAnsi" w:hAnsiTheme="minorHAnsi"/>
          <w:sz w:val="24"/>
          <w:szCs w:val="24"/>
        </w:rPr>
        <w:t>19.0</w:t>
      </w:r>
      <w:r>
        <w:rPr>
          <w:rFonts w:asciiTheme="minorHAnsi" w:hAnsiTheme="minorHAnsi"/>
          <w:sz w:val="24"/>
          <w:szCs w:val="24"/>
        </w:rPr>
        <w:t>0</w:t>
      </w:r>
      <w:r w:rsidR="006F2BE1">
        <w:rPr>
          <w:rFonts w:asciiTheme="minorHAnsi" w:hAnsiTheme="minorHAnsi"/>
          <w:sz w:val="24"/>
          <w:szCs w:val="24"/>
        </w:rPr>
        <w:t>-21.00</w:t>
      </w:r>
    </w:p>
    <w:p w14:paraId="74BCE063" w14:textId="77777777" w:rsid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0CF92FCD" w14:textId="27E9ADDD" w:rsidR="002371FF" w:rsidRDefault="002371FF" w:rsidP="0096029E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ärvarande:</w:t>
      </w:r>
      <w:r w:rsidR="0096029E">
        <w:rPr>
          <w:rFonts w:asciiTheme="minorHAnsi" w:hAnsiTheme="minorHAnsi"/>
          <w:sz w:val="24"/>
          <w:szCs w:val="24"/>
        </w:rPr>
        <w:t xml:space="preserve"> HJ,</w:t>
      </w:r>
      <w:r w:rsidR="003409AF">
        <w:rPr>
          <w:rFonts w:asciiTheme="minorHAnsi" w:hAnsiTheme="minorHAnsi"/>
          <w:sz w:val="24"/>
          <w:szCs w:val="24"/>
        </w:rPr>
        <w:t xml:space="preserve"> Herr,</w:t>
      </w:r>
      <w:r>
        <w:rPr>
          <w:rFonts w:asciiTheme="minorHAnsi" w:hAnsiTheme="minorHAnsi"/>
          <w:sz w:val="24"/>
          <w:szCs w:val="24"/>
        </w:rPr>
        <w:t xml:space="preserve"> Pojkar Mörkröd (P08</w:t>
      </w:r>
      <w:r w:rsidR="00107159">
        <w:rPr>
          <w:rFonts w:asciiTheme="minorHAnsi" w:hAnsiTheme="minorHAnsi"/>
          <w:sz w:val="24"/>
          <w:szCs w:val="24"/>
        </w:rPr>
        <w:t>-09</w:t>
      </w:r>
      <w:r>
        <w:rPr>
          <w:rFonts w:asciiTheme="minorHAnsi" w:hAnsiTheme="minorHAnsi"/>
          <w:sz w:val="24"/>
          <w:szCs w:val="24"/>
        </w:rPr>
        <w:t>), P10</w:t>
      </w:r>
      <w:r w:rsidR="0070328B">
        <w:rPr>
          <w:rFonts w:asciiTheme="minorHAnsi" w:hAnsiTheme="minorHAnsi"/>
          <w:sz w:val="24"/>
          <w:szCs w:val="24"/>
        </w:rPr>
        <w:t>/</w:t>
      </w:r>
      <w:r>
        <w:rPr>
          <w:rFonts w:asciiTheme="minorHAnsi" w:hAnsiTheme="minorHAnsi"/>
          <w:sz w:val="24"/>
          <w:szCs w:val="24"/>
        </w:rPr>
        <w:t>P11, P12,</w:t>
      </w:r>
      <w:r w:rsidR="00091042">
        <w:rPr>
          <w:rFonts w:asciiTheme="minorHAnsi" w:hAnsiTheme="minorHAnsi"/>
          <w:sz w:val="24"/>
          <w:szCs w:val="24"/>
        </w:rPr>
        <w:t xml:space="preserve"> </w:t>
      </w:r>
      <w:r w:rsidR="0070328B">
        <w:rPr>
          <w:rFonts w:asciiTheme="minorHAnsi" w:hAnsiTheme="minorHAnsi"/>
          <w:sz w:val="24"/>
          <w:szCs w:val="24"/>
        </w:rPr>
        <w:t>P13,</w:t>
      </w:r>
      <w:r>
        <w:rPr>
          <w:rFonts w:asciiTheme="minorHAnsi" w:hAnsiTheme="minorHAnsi"/>
          <w:sz w:val="24"/>
          <w:szCs w:val="24"/>
        </w:rPr>
        <w:t xml:space="preserve"> P15/16,</w:t>
      </w:r>
      <w:r w:rsidR="00107159">
        <w:rPr>
          <w:rFonts w:asciiTheme="minorHAnsi" w:hAnsiTheme="minorHAnsi"/>
          <w:sz w:val="24"/>
          <w:szCs w:val="24"/>
        </w:rPr>
        <w:t xml:space="preserve"> IB-skolan</w:t>
      </w:r>
    </w:p>
    <w:p w14:paraId="4EAB8C6F" w14:textId="77777777" w:rsidR="00EF706F" w:rsidRP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76EF4664" w14:textId="20896155" w:rsidR="0096029E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Välkommen, närvarolista. Finns Övriga frågor?</w:t>
      </w:r>
      <w:r w:rsidR="00326561">
        <w:rPr>
          <w:rFonts w:asciiTheme="minorHAnsi" w:hAnsiTheme="minorHAnsi"/>
          <w:sz w:val="24"/>
          <w:szCs w:val="24"/>
        </w:rPr>
        <w:br/>
      </w:r>
    </w:p>
    <w:p w14:paraId="546C52ED" w14:textId="7079E5B0" w:rsidR="0096029E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Ordet är fritt. </w:t>
      </w:r>
      <w:r>
        <w:rPr>
          <w:rFonts w:asciiTheme="minorHAnsi" w:hAnsiTheme="minorHAnsi"/>
          <w:sz w:val="24"/>
          <w:szCs w:val="24"/>
        </w:rPr>
        <w:br/>
        <w:t>IB-skolan kommer knoppas av till ett seriespelande lag nästa säsong: F</w:t>
      </w:r>
      <w:r w:rsidR="004C48AD">
        <w:rPr>
          <w:rFonts w:asciiTheme="minorHAnsi" w:hAnsiTheme="minorHAnsi"/>
          <w:sz w:val="24"/>
          <w:szCs w:val="24"/>
        </w:rPr>
        <w:t>-</w:t>
      </w:r>
      <w:r>
        <w:rPr>
          <w:rFonts w:asciiTheme="minorHAnsi" w:hAnsiTheme="minorHAnsi"/>
          <w:sz w:val="24"/>
          <w:szCs w:val="24"/>
        </w:rPr>
        <w:t>P 17/18.</w:t>
      </w:r>
      <w:r>
        <w:rPr>
          <w:rFonts w:asciiTheme="minorHAnsi" w:hAnsiTheme="minorHAnsi"/>
          <w:sz w:val="24"/>
          <w:szCs w:val="24"/>
        </w:rPr>
        <w:br/>
        <w:t>Pojkar Mörkröd kommer både spela Storvreta-cup i mellandagarna och Gothia Cup under Trettonhelgen.</w:t>
      </w:r>
      <w:r>
        <w:rPr>
          <w:rFonts w:asciiTheme="minorHAnsi" w:hAnsiTheme="minorHAnsi"/>
          <w:sz w:val="24"/>
          <w:szCs w:val="24"/>
        </w:rPr>
        <w:br/>
        <w:t>P</w:t>
      </w:r>
      <w:r w:rsidR="003409AF">
        <w:rPr>
          <w:rFonts w:asciiTheme="minorHAnsi" w:hAnsiTheme="minorHAnsi"/>
          <w:sz w:val="24"/>
          <w:szCs w:val="24"/>
        </w:rPr>
        <w:t>13, P</w:t>
      </w:r>
      <w:r>
        <w:rPr>
          <w:rFonts w:asciiTheme="minorHAnsi" w:hAnsiTheme="minorHAnsi"/>
          <w:sz w:val="24"/>
          <w:szCs w:val="24"/>
        </w:rPr>
        <w:t>12, P10/11 ska</w:t>
      </w:r>
      <w:r w:rsidR="003409AF">
        <w:rPr>
          <w:rFonts w:asciiTheme="minorHAnsi" w:hAnsiTheme="minorHAnsi"/>
          <w:sz w:val="24"/>
          <w:szCs w:val="24"/>
        </w:rPr>
        <w:t xml:space="preserve"> också</w:t>
      </w:r>
      <w:r>
        <w:rPr>
          <w:rFonts w:asciiTheme="minorHAnsi" w:hAnsiTheme="minorHAnsi"/>
          <w:sz w:val="24"/>
          <w:szCs w:val="24"/>
        </w:rPr>
        <w:t xml:space="preserve"> på Storvreta-cup.</w:t>
      </w:r>
      <w:r>
        <w:rPr>
          <w:rFonts w:asciiTheme="minorHAnsi" w:hAnsiTheme="minorHAnsi"/>
          <w:sz w:val="24"/>
          <w:szCs w:val="24"/>
        </w:rPr>
        <w:br/>
        <w:t xml:space="preserve">Fotbollen gör någon </w:t>
      </w:r>
      <w:r w:rsidR="004F4652">
        <w:rPr>
          <w:rFonts w:asciiTheme="minorHAnsi" w:hAnsiTheme="minorHAnsi"/>
          <w:sz w:val="24"/>
          <w:szCs w:val="24"/>
        </w:rPr>
        <w:t xml:space="preserve">slags </w:t>
      </w:r>
      <w:r>
        <w:rPr>
          <w:rFonts w:asciiTheme="minorHAnsi" w:hAnsiTheme="minorHAnsi"/>
          <w:sz w:val="24"/>
          <w:szCs w:val="24"/>
        </w:rPr>
        <w:t xml:space="preserve">stor satsning inför </w:t>
      </w:r>
      <w:r w:rsidR="004F4652">
        <w:rPr>
          <w:rFonts w:asciiTheme="minorHAnsi" w:hAnsiTheme="minorHAnsi"/>
          <w:sz w:val="24"/>
          <w:szCs w:val="24"/>
        </w:rPr>
        <w:t>en</w:t>
      </w:r>
      <w:r>
        <w:rPr>
          <w:rFonts w:asciiTheme="minorHAnsi" w:hAnsiTheme="minorHAnsi"/>
          <w:sz w:val="24"/>
          <w:szCs w:val="24"/>
        </w:rPr>
        <w:t xml:space="preserve"> Riksserie nästa säsong som har tagit mycket spelare från innebandyn i åldrarna P10/11/12.</w:t>
      </w:r>
      <w:r w:rsidR="004F4652">
        <w:rPr>
          <w:rFonts w:asciiTheme="minorHAnsi" w:hAnsiTheme="minorHAnsi"/>
          <w:sz w:val="24"/>
          <w:szCs w:val="24"/>
        </w:rPr>
        <w:t xml:space="preserve"> Ingen hänsyn har tagits till andra sporter. Styrelsen kommer ta detta med fotbollens styrelse.</w:t>
      </w:r>
      <w:r w:rsidR="00326561">
        <w:rPr>
          <w:rFonts w:asciiTheme="minorHAnsi" w:hAnsiTheme="minorHAnsi"/>
          <w:sz w:val="24"/>
          <w:szCs w:val="24"/>
        </w:rPr>
        <w:br/>
      </w:r>
    </w:p>
    <w:p w14:paraId="5AB63DD0" w14:textId="4B6A49EA" w:rsidR="0096029E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öreningskväll 6/12</w:t>
      </w:r>
      <w:r w:rsidR="001A317B">
        <w:rPr>
          <w:rFonts w:asciiTheme="minorHAnsi" w:hAnsiTheme="minorHAnsi"/>
          <w:sz w:val="24"/>
          <w:szCs w:val="24"/>
        </w:rPr>
        <w:br/>
        <w:t>Spelarna i Pojkar Mörkröd hanterar Föreningskvällen med hjälp av ledare och föräldrar för att tjäna pengar till Gothia Cup.</w:t>
      </w:r>
      <w:r w:rsidR="004F4652">
        <w:rPr>
          <w:rFonts w:asciiTheme="minorHAnsi" w:hAnsiTheme="minorHAnsi"/>
          <w:sz w:val="24"/>
          <w:szCs w:val="24"/>
        </w:rPr>
        <w:t xml:space="preserve"> Kl. 17-21 är tiderna som gäller. Caféet är öppet.</w:t>
      </w:r>
      <w:r w:rsidR="001A317B">
        <w:rPr>
          <w:rFonts w:asciiTheme="minorHAnsi" w:hAnsiTheme="minorHAnsi"/>
          <w:sz w:val="24"/>
          <w:szCs w:val="24"/>
        </w:rPr>
        <w:br/>
        <w:t>Vi kommer kolla upp om HJ-matchen från IFU kan sändas på TV:n i caféet.</w:t>
      </w:r>
      <w:r w:rsidR="004C48AD">
        <w:rPr>
          <w:rFonts w:asciiTheme="minorHAnsi" w:hAnsiTheme="minorHAnsi"/>
          <w:sz w:val="24"/>
          <w:szCs w:val="24"/>
        </w:rPr>
        <w:br/>
        <w:t>SATS kommer att finnas på plats.</w:t>
      </w:r>
      <w:r w:rsidR="00326561">
        <w:rPr>
          <w:rFonts w:asciiTheme="minorHAnsi" w:hAnsiTheme="minorHAnsi"/>
          <w:sz w:val="24"/>
          <w:szCs w:val="24"/>
        </w:rPr>
        <w:br/>
      </w:r>
    </w:p>
    <w:p w14:paraId="1C6E4E19" w14:textId="1C7BDA7C" w:rsidR="0096029E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Julmarknad – rullar på.</w:t>
      </w:r>
      <w:r w:rsidR="00062F62">
        <w:rPr>
          <w:rFonts w:asciiTheme="minorHAnsi" w:hAnsiTheme="minorHAnsi"/>
          <w:sz w:val="24"/>
          <w:szCs w:val="24"/>
        </w:rPr>
        <w:br/>
        <w:t>Lite strul med utskick och bokande av arbetspass.</w:t>
      </w:r>
      <w:r w:rsidR="00326561">
        <w:rPr>
          <w:rFonts w:asciiTheme="minorHAnsi" w:hAnsiTheme="minorHAnsi"/>
          <w:sz w:val="24"/>
          <w:szCs w:val="24"/>
        </w:rPr>
        <w:br/>
        <w:t>Men alla pass är nu utdelade.</w:t>
      </w:r>
      <w:r w:rsidR="00326561">
        <w:rPr>
          <w:rFonts w:asciiTheme="minorHAnsi" w:hAnsiTheme="minorHAnsi"/>
          <w:sz w:val="24"/>
          <w:szCs w:val="24"/>
        </w:rPr>
        <w:br/>
        <w:t>Styrelsen påminner om vikten av att sköta detta uppdrag då det är en stor inkomstkälla för föreningen och lagkassorna. Lagen slipper andra försäljningar och vi stöttar vår fina stad</w:t>
      </w:r>
      <w:r w:rsidR="004C48AD">
        <w:rPr>
          <w:rFonts w:asciiTheme="minorHAnsi" w:hAnsiTheme="minorHAnsi"/>
          <w:sz w:val="24"/>
          <w:szCs w:val="24"/>
        </w:rPr>
        <w:t xml:space="preserve"> Sigtuna</w:t>
      </w:r>
      <w:r w:rsidR="00326561">
        <w:rPr>
          <w:rFonts w:asciiTheme="minorHAnsi" w:hAnsiTheme="minorHAnsi"/>
          <w:sz w:val="24"/>
          <w:szCs w:val="24"/>
        </w:rPr>
        <w:t>.</w:t>
      </w:r>
      <w:r w:rsidR="00326561">
        <w:rPr>
          <w:rFonts w:asciiTheme="minorHAnsi" w:hAnsiTheme="minorHAnsi"/>
          <w:sz w:val="24"/>
          <w:szCs w:val="24"/>
        </w:rPr>
        <w:br/>
      </w:r>
    </w:p>
    <w:p w14:paraId="4EB6E062" w14:textId="1F38BA52" w:rsidR="0096029E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amarbete SATS</w:t>
      </w:r>
      <w:r w:rsidR="00062F62">
        <w:rPr>
          <w:rFonts w:asciiTheme="minorHAnsi" w:hAnsiTheme="minorHAnsi"/>
          <w:sz w:val="24"/>
          <w:szCs w:val="24"/>
        </w:rPr>
        <w:br/>
        <w:t>Ordförande Nisse för diskussion med SATS om ett samarbete med Fys-träning och andra saker. Mer info kommer.</w:t>
      </w:r>
      <w:r w:rsidR="004C48AD" w:rsidRPr="004C48AD">
        <w:rPr>
          <w:rFonts w:asciiTheme="minorHAnsi" w:hAnsiTheme="minorHAnsi"/>
          <w:sz w:val="24"/>
          <w:szCs w:val="24"/>
        </w:rPr>
        <w:t xml:space="preserve"> </w:t>
      </w:r>
      <w:r w:rsidR="004C48AD">
        <w:rPr>
          <w:rFonts w:asciiTheme="minorHAnsi" w:hAnsiTheme="minorHAnsi"/>
          <w:sz w:val="24"/>
          <w:szCs w:val="24"/>
        </w:rPr>
        <w:br/>
      </w:r>
      <w:r w:rsidR="004C48AD">
        <w:rPr>
          <w:rFonts w:asciiTheme="minorHAnsi" w:hAnsiTheme="minorHAnsi"/>
          <w:sz w:val="24"/>
          <w:szCs w:val="24"/>
        </w:rPr>
        <w:t>SATS kommer på Föreningskvällen 6/12.</w:t>
      </w:r>
      <w:r w:rsidR="00326561">
        <w:rPr>
          <w:rFonts w:asciiTheme="minorHAnsi" w:hAnsiTheme="minorHAnsi"/>
          <w:sz w:val="24"/>
          <w:szCs w:val="24"/>
        </w:rPr>
        <w:br/>
      </w:r>
    </w:p>
    <w:p w14:paraId="58CAFE7F" w14:textId="35BBE437" w:rsidR="0096029E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Blå Tråden – uppdaterad.</w:t>
      </w:r>
      <w:r w:rsidR="00062F62">
        <w:rPr>
          <w:rFonts w:asciiTheme="minorHAnsi" w:hAnsiTheme="minorHAnsi"/>
          <w:sz w:val="24"/>
          <w:szCs w:val="24"/>
        </w:rPr>
        <w:br/>
        <w:t xml:space="preserve">Micke informerar om arbetet </w:t>
      </w:r>
      <w:r w:rsidR="00326561">
        <w:rPr>
          <w:rFonts w:asciiTheme="minorHAnsi" w:hAnsiTheme="minorHAnsi"/>
          <w:sz w:val="24"/>
          <w:szCs w:val="24"/>
        </w:rPr>
        <w:t xml:space="preserve">med uppdatering av Blå Tråden </w:t>
      </w:r>
      <w:r w:rsidR="00062F62">
        <w:rPr>
          <w:rFonts w:asciiTheme="minorHAnsi" w:hAnsiTheme="minorHAnsi"/>
          <w:sz w:val="24"/>
          <w:szCs w:val="24"/>
        </w:rPr>
        <w:t>och alla närvarande läser igenom dokumentet under några minuter.</w:t>
      </w:r>
      <w:r w:rsidR="004C48AD">
        <w:rPr>
          <w:rFonts w:asciiTheme="minorHAnsi" w:hAnsiTheme="minorHAnsi"/>
          <w:sz w:val="24"/>
          <w:szCs w:val="24"/>
        </w:rPr>
        <w:t xml:space="preserve"> Finns på hemsidan under </w:t>
      </w:r>
      <w:r w:rsidR="004C48AD">
        <w:rPr>
          <w:rFonts w:asciiTheme="minorHAnsi" w:hAnsiTheme="minorHAnsi"/>
          <w:sz w:val="24"/>
          <w:szCs w:val="24"/>
        </w:rPr>
        <w:lastRenderedPageBreak/>
        <w:t>”Medlemsdokumet”. Läs gärna igenom.</w:t>
      </w:r>
      <w:r w:rsidR="00326561">
        <w:rPr>
          <w:rFonts w:asciiTheme="minorHAnsi" w:hAnsiTheme="minorHAnsi"/>
          <w:sz w:val="24"/>
          <w:szCs w:val="24"/>
        </w:rPr>
        <w:br/>
      </w:r>
    </w:p>
    <w:p w14:paraId="7E922161" w14:textId="64625895" w:rsidR="0096029E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onfall i SIF-chattar.</w:t>
      </w:r>
      <w:r w:rsidR="00326561">
        <w:rPr>
          <w:rFonts w:asciiTheme="minorHAnsi" w:hAnsiTheme="minorHAnsi"/>
          <w:sz w:val="24"/>
          <w:szCs w:val="24"/>
        </w:rPr>
        <w:br/>
      </w:r>
      <w:r w:rsidR="00F77F85">
        <w:rPr>
          <w:rFonts w:asciiTheme="minorHAnsi" w:hAnsiTheme="minorHAnsi"/>
          <w:sz w:val="24"/>
          <w:szCs w:val="24"/>
        </w:rPr>
        <w:t>Vi är alla medlemmar i en ideell förening och försöker göra vårt bästa i de olika uppdrag.</w:t>
      </w:r>
      <w:r w:rsidR="004F4652">
        <w:rPr>
          <w:rFonts w:asciiTheme="minorHAnsi" w:hAnsiTheme="minorHAnsi"/>
          <w:sz w:val="24"/>
          <w:szCs w:val="24"/>
        </w:rPr>
        <w:t xml:space="preserve"> </w:t>
      </w:r>
      <w:r w:rsidR="00F77F85">
        <w:rPr>
          <w:rFonts w:asciiTheme="minorHAnsi" w:hAnsiTheme="minorHAnsi"/>
          <w:sz w:val="24"/>
          <w:szCs w:val="24"/>
        </w:rPr>
        <w:t>Ibland blir det ändå fel och vi önskar</w:t>
      </w:r>
      <w:r w:rsidR="00BC7393">
        <w:rPr>
          <w:rFonts w:asciiTheme="minorHAnsi" w:hAnsiTheme="minorHAnsi"/>
          <w:sz w:val="24"/>
          <w:szCs w:val="24"/>
        </w:rPr>
        <w:t xml:space="preserve"> att alla håller god ton i de WhatsApp-chattar vi har.</w:t>
      </w:r>
      <w:r w:rsidR="004C48AD">
        <w:rPr>
          <w:rFonts w:asciiTheme="minorHAnsi" w:hAnsiTheme="minorHAnsi"/>
          <w:sz w:val="24"/>
          <w:szCs w:val="24"/>
        </w:rPr>
        <w:t xml:space="preserve"> Ibland är det bättre att ringa än att skriva.</w:t>
      </w:r>
      <w:r w:rsidR="004F4652">
        <w:rPr>
          <w:rFonts w:asciiTheme="minorHAnsi" w:hAnsiTheme="minorHAnsi"/>
          <w:sz w:val="24"/>
          <w:szCs w:val="24"/>
        </w:rPr>
        <w:br/>
      </w:r>
    </w:p>
    <w:p w14:paraId="47177EDF" w14:textId="6FBAFF50" w:rsidR="0096029E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Ytterligare café-ansvarig.</w:t>
      </w:r>
      <w:r w:rsidR="00BC7393">
        <w:rPr>
          <w:rFonts w:asciiTheme="minorHAnsi" w:hAnsiTheme="minorHAnsi"/>
          <w:sz w:val="24"/>
          <w:szCs w:val="24"/>
        </w:rPr>
        <w:br/>
        <w:t>Vi behöver en assistent till vår Café-ansvarige. Kom gärna med förslag på någon som skulle kunna hjälpa till.</w:t>
      </w:r>
      <w:r w:rsidR="00BC7393">
        <w:rPr>
          <w:rFonts w:asciiTheme="minorHAnsi" w:hAnsiTheme="minorHAnsi"/>
          <w:sz w:val="24"/>
          <w:szCs w:val="24"/>
        </w:rPr>
        <w:br/>
        <w:t>Vi vill dubblera denna position för att sprida kunskap</w:t>
      </w:r>
      <w:r w:rsidR="004C48AD">
        <w:rPr>
          <w:rFonts w:asciiTheme="minorHAnsi" w:hAnsiTheme="minorHAnsi"/>
          <w:sz w:val="24"/>
          <w:szCs w:val="24"/>
        </w:rPr>
        <w:t>en</w:t>
      </w:r>
      <w:r w:rsidR="00BC7393">
        <w:rPr>
          <w:rFonts w:asciiTheme="minorHAnsi" w:hAnsiTheme="minorHAnsi"/>
          <w:sz w:val="24"/>
          <w:szCs w:val="24"/>
        </w:rPr>
        <w:t xml:space="preserve"> och för att uppgiften inte ska bli</w:t>
      </w:r>
      <w:r w:rsidR="004C48AD">
        <w:rPr>
          <w:rFonts w:asciiTheme="minorHAnsi" w:hAnsiTheme="minorHAnsi"/>
          <w:sz w:val="24"/>
          <w:szCs w:val="24"/>
        </w:rPr>
        <w:t xml:space="preserve"> för betungande. Med fördel en frivillig från någon förälder ur de yngre lagen.</w:t>
      </w:r>
      <w:r w:rsidR="00BC7393">
        <w:rPr>
          <w:rFonts w:asciiTheme="minorHAnsi" w:hAnsiTheme="minorHAnsi"/>
          <w:sz w:val="24"/>
          <w:szCs w:val="24"/>
        </w:rPr>
        <w:br/>
      </w:r>
    </w:p>
    <w:p w14:paraId="6B6B1BEF" w14:textId="61E18E3D" w:rsidR="0096029E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ärvarorapportering- LOK</w:t>
      </w:r>
      <w:r w:rsidR="004F4652">
        <w:rPr>
          <w:rFonts w:asciiTheme="minorHAnsi" w:hAnsiTheme="minorHAnsi"/>
          <w:sz w:val="24"/>
          <w:szCs w:val="24"/>
        </w:rPr>
        <w:t>-stöd</w:t>
      </w:r>
      <w:r w:rsidR="004F4652">
        <w:rPr>
          <w:rFonts w:asciiTheme="minorHAnsi" w:hAnsiTheme="minorHAnsi"/>
          <w:sz w:val="24"/>
          <w:szCs w:val="24"/>
        </w:rPr>
        <w:br/>
        <w:t>Vi påminner om att ta närvaron på träningar och matcher i Laget.se-appen för att vi ska</w:t>
      </w:r>
      <w:r w:rsidR="004C48AD">
        <w:rPr>
          <w:rFonts w:asciiTheme="minorHAnsi" w:hAnsiTheme="minorHAnsi"/>
          <w:sz w:val="24"/>
          <w:szCs w:val="24"/>
        </w:rPr>
        <w:t xml:space="preserve"> få ut kommunala och statliga stödpengar till föreningen.</w:t>
      </w:r>
    </w:p>
    <w:p w14:paraId="3CD6E2B9" w14:textId="77777777" w:rsidR="004F4652" w:rsidRDefault="004F4652" w:rsidP="004F4652">
      <w:pPr>
        <w:pStyle w:val="Liststycke"/>
        <w:rPr>
          <w:rFonts w:asciiTheme="minorHAnsi" w:hAnsiTheme="minorHAnsi"/>
          <w:sz w:val="24"/>
          <w:szCs w:val="24"/>
        </w:rPr>
      </w:pPr>
    </w:p>
    <w:p w14:paraId="453F5342" w14:textId="658A6B85" w:rsidR="0096029E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Övriga frågor.</w:t>
      </w:r>
    </w:p>
    <w:p w14:paraId="0A4BB1A6" w14:textId="02F39C48" w:rsidR="0096029E" w:rsidRPr="0096029E" w:rsidRDefault="004F4652" w:rsidP="0096029E">
      <w:pPr>
        <w:pStyle w:val="Liststycke"/>
        <w:numPr>
          <w:ilvl w:val="1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-</w:t>
      </w:r>
      <w:r>
        <w:rPr>
          <w:rFonts w:asciiTheme="minorHAnsi" w:hAnsiTheme="minorHAnsi"/>
          <w:sz w:val="24"/>
          <w:szCs w:val="24"/>
        </w:rPr>
        <w:br/>
      </w:r>
    </w:p>
    <w:p w14:paraId="2969EFD5" w14:textId="20197DEA" w:rsidR="0096029E" w:rsidRPr="007334CD" w:rsidRDefault="0096029E" w:rsidP="0096029E">
      <w:pPr>
        <w:pStyle w:val="Liststycke"/>
        <w:numPr>
          <w:ilvl w:val="0"/>
          <w:numId w:val="2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Kommande</w:t>
      </w:r>
      <w:r w:rsidRPr="007334CD">
        <w:rPr>
          <w:rFonts w:asciiTheme="minorHAnsi" w:hAnsiTheme="minorHAnsi"/>
          <w:sz w:val="24"/>
          <w:szCs w:val="24"/>
        </w:rPr>
        <w:t xml:space="preserve"> </w:t>
      </w:r>
      <w:r w:rsidR="004C48AD">
        <w:rPr>
          <w:rFonts w:asciiTheme="minorHAnsi" w:hAnsiTheme="minorHAnsi"/>
          <w:sz w:val="24"/>
          <w:szCs w:val="24"/>
        </w:rPr>
        <w:t>ledar</w:t>
      </w:r>
      <w:r w:rsidRPr="007334CD">
        <w:rPr>
          <w:rFonts w:asciiTheme="minorHAnsi" w:hAnsiTheme="minorHAnsi"/>
          <w:sz w:val="24"/>
          <w:szCs w:val="24"/>
        </w:rPr>
        <w:t>möte</w:t>
      </w:r>
      <w:r>
        <w:rPr>
          <w:rFonts w:asciiTheme="minorHAnsi" w:hAnsiTheme="minorHAnsi"/>
          <w:sz w:val="24"/>
          <w:szCs w:val="24"/>
        </w:rPr>
        <w:t>n</w:t>
      </w:r>
      <w:r w:rsidRPr="007334CD">
        <w:rPr>
          <w:rFonts w:asciiTheme="minorHAnsi" w:hAnsiTheme="minorHAnsi"/>
          <w:sz w:val="24"/>
          <w:szCs w:val="24"/>
        </w:rPr>
        <w:t>:</w:t>
      </w:r>
      <w:r>
        <w:rPr>
          <w:rFonts w:asciiTheme="minorHAnsi" w:hAnsiTheme="minorHAnsi"/>
          <w:sz w:val="24"/>
          <w:szCs w:val="24"/>
        </w:rPr>
        <w:t xml:space="preserve"> </w:t>
      </w:r>
      <w:r w:rsidR="00BC7393">
        <w:rPr>
          <w:rFonts w:asciiTheme="minorHAnsi" w:hAnsiTheme="minorHAnsi"/>
          <w:sz w:val="24"/>
          <w:szCs w:val="24"/>
        </w:rPr>
        <w:t>12/2, 23/4, Årsmöte 11/6.</w:t>
      </w:r>
    </w:p>
    <w:p w14:paraId="215A367C" w14:textId="77777777" w:rsidR="00107159" w:rsidRDefault="00107159" w:rsidP="00107159">
      <w:pPr>
        <w:rPr>
          <w:rFonts w:asciiTheme="minorHAnsi" w:hAnsiTheme="minorHAnsi"/>
          <w:sz w:val="24"/>
          <w:szCs w:val="24"/>
        </w:rPr>
      </w:pPr>
    </w:p>
    <w:p w14:paraId="4F7E6A08" w14:textId="2F63BC16" w:rsidR="00EF706F" w:rsidRPr="00EF706F" w:rsidRDefault="00896CC2" w:rsidP="00EF706F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Vid tangentbordet</w:t>
      </w:r>
      <w:r>
        <w:rPr>
          <w:rFonts w:asciiTheme="minorHAnsi" w:hAnsiTheme="minorHAnsi"/>
          <w:sz w:val="24"/>
          <w:szCs w:val="24"/>
        </w:rPr>
        <w:br/>
        <w:t>Micke Södersved</w:t>
      </w:r>
    </w:p>
    <w:sectPr w:rsidR="00EF706F" w:rsidRPr="00EF706F" w:rsidSect="00D557F0">
      <w:headerReference w:type="default" r:id="rId8"/>
      <w:footerReference w:type="default" r:id="rId9"/>
      <w:pgSz w:w="11906" w:h="16838"/>
      <w:pgMar w:top="851" w:right="1304" w:bottom="851" w:left="130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440B4" w14:textId="77777777" w:rsidR="002C015F" w:rsidRDefault="002C015F" w:rsidP="00C37E6C">
      <w:r>
        <w:separator/>
      </w:r>
    </w:p>
  </w:endnote>
  <w:endnote w:type="continuationSeparator" w:id="0">
    <w:p w14:paraId="6A740A6A" w14:textId="77777777" w:rsidR="002C015F" w:rsidRDefault="002C015F" w:rsidP="00C3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76F99" w14:textId="77777777" w:rsidR="002C015F" w:rsidRDefault="002C015F" w:rsidP="00C37E6C">
    <w:pPr>
      <w:pStyle w:val="Sidhuvud1"/>
      <w:jc w:val="right"/>
    </w:pPr>
    <w:r>
      <w:t xml:space="preserve">Sida </w:t>
    </w:r>
    <w:r>
      <w:fldChar w:fldCharType="begin"/>
    </w:r>
    <w:r>
      <w:instrText>PAGE</w:instrText>
    </w:r>
    <w:r>
      <w:fldChar w:fldCharType="separate"/>
    </w:r>
    <w:r w:rsidR="00255DC9">
      <w:rPr>
        <w:noProof/>
      </w:rPr>
      <w:t>4</w:t>
    </w:r>
    <w:r>
      <w:fldChar w:fldCharType="end"/>
    </w:r>
    <w:r>
      <w:t xml:space="preserve"> av </w:t>
    </w:r>
    <w:r>
      <w:fldChar w:fldCharType="begin"/>
    </w:r>
    <w:r>
      <w:instrText>NUMPAGES</w:instrText>
    </w:r>
    <w:r>
      <w:fldChar w:fldCharType="separate"/>
    </w:r>
    <w:r w:rsidR="00255DC9">
      <w:rPr>
        <w:noProof/>
      </w:rPr>
      <w:t>4</w:t>
    </w:r>
    <w:r>
      <w:fldChar w:fldCharType="end"/>
    </w:r>
  </w:p>
  <w:p w14:paraId="7960FE05" w14:textId="77777777" w:rsidR="002C015F" w:rsidRDefault="002C015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69F01" w14:textId="77777777" w:rsidR="002C015F" w:rsidRDefault="002C015F" w:rsidP="00C37E6C">
      <w:r>
        <w:separator/>
      </w:r>
    </w:p>
  </w:footnote>
  <w:footnote w:type="continuationSeparator" w:id="0">
    <w:p w14:paraId="58BE661D" w14:textId="77777777" w:rsidR="002C015F" w:rsidRDefault="002C015F" w:rsidP="00C37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53"/>
      <w:gridCol w:w="1770"/>
      <w:gridCol w:w="2775"/>
    </w:tblGrid>
    <w:tr w:rsidR="002C015F" w14:paraId="4F6367B2" w14:textId="77777777" w:rsidTr="00C37E6C">
      <w:tc>
        <w:tcPr>
          <w:tcW w:w="3070" w:type="dxa"/>
        </w:tcPr>
        <w:p w14:paraId="70717CAC" w14:textId="77777777" w:rsidR="002C015F" w:rsidRDefault="002C015F" w:rsidP="00C37E6C">
          <w:pPr>
            <w:pStyle w:val="Sidhuvud"/>
          </w:pPr>
          <w:r w:rsidRPr="00D13AD6">
            <w:rPr>
              <w:noProof/>
              <w:lang w:eastAsia="sv-SE"/>
            </w:rPr>
            <w:drawing>
              <wp:inline distT="0" distB="0" distL="0" distR="0" wp14:anchorId="06C342BC" wp14:editId="0BE3E5EA">
                <wp:extent cx="1020263" cy="1175657"/>
                <wp:effectExtent l="19050" t="0" r="8437" b="0"/>
                <wp:docPr id="2" name="Bild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0263" cy="11756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  <w:r>
            <w:tab/>
          </w:r>
        </w:p>
        <w:p w14:paraId="4CC8C31A" w14:textId="77777777" w:rsidR="002C015F" w:rsidRDefault="002C015F" w:rsidP="00C37E6C">
          <w:pPr>
            <w:pStyle w:val="Sidhuvud"/>
          </w:pPr>
        </w:p>
        <w:p w14:paraId="4CF1A21F" w14:textId="77777777" w:rsidR="002C015F" w:rsidRDefault="002C015F" w:rsidP="00C37E6C">
          <w:pPr>
            <w:pStyle w:val="Sidhuvud"/>
          </w:pPr>
        </w:p>
      </w:tc>
      <w:tc>
        <w:tcPr>
          <w:tcW w:w="3071" w:type="dxa"/>
        </w:tcPr>
        <w:p w14:paraId="6CE56BC1" w14:textId="77777777" w:rsidR="002C015F" w:rsidRDefault="002C015F">
          <w:pPr>
            <w:pStyle w:val="Sidhuvud"/>
          </w:pPr>
        </w:p>
      </w:tc>
      <w:tc>
        <w:tcPr>
          <w:tcW w:w="3071" w:type="dxa"/>
        </w:tcPr>
        <w:p w14:paraId="3863CBEA" w14:textId="77777777" w:rsidR="002C015F" w:rsidRPr="00C37E6C" w:rsidRDefault="002C015F" w:rsidP="00C37E6C">
          <w:pPr>
            <w:rPr>
              <w:b/>
              <w:color w:val="95B3D7" w:themeColor="accent1" w:themeTint="99"/>
              <w:sz w:val="44"/>
            </w:rPr>
          </w:pPr>
          <w:r>
            <w:rPr>
              <w:b/>
              <w:color w:val="95B3D7" w:themeColor="accent1" w:themeTint="99"/>
              <w:sz w:val="44"/>
            </w:rPr>
            <w:t>PROTOKOLL</w:t>
          </w:r>
          <w:r w:rsidRPr="00C37E6C">
            <w:rPr>
              <w:b/>
              <w:color w:val="95B3D7" w:themeColor="accent1" w:themeTint="99"/>
              <w:sz w:val="44"/>
            </w:rPr>
            <w:t xml:space="preserve"> </w:t>
          </w:r>
        </w:p>
        <w:p w14:paraId="6792B323" w14:textId="77777777" w:rsidR="002C015F" w:rsidRDefault="002C015F" w:rsidP="00C37E6C">
          <w:pPr>
            <w:pStyle w:val="Sidhuvud"/>
            <w:rPr>
              <w:b/>
              <w:color w:val="95B3D7" w:themeColor="accent1" w:themeTint="99"/>
              <w:sz w:val="44"/>
            </w:rPr>
          </w:pPr>
          <w:r>
            <w:rPr>
              <w:b/>
              <w:color w:val="95B3D7" w:themeColor="accent1" w:themeTint="99"/>
              <w:sz w:val="44"/>
            </w:rPr>
            <w:t>Ledarmöte</w:t>
          </w:r>
        </w:p>
        <w:p w14:paraId="01EF2B79" w14:textId="77777777" w:rsidR="002C015F" w:rsidRDefault="002C015F" w:rsidP="00C37E6C">
          <w:pPr>
            <w:pStyle w:val="Sidhuvud"/>
          </w:pPr>
          <w:r>
            <w:rPr>
              <w:b/>
              <w:color w:val="95B3D7" w:themeColor="accent1" w:themeTint="99"/>
              <w:sz w:val="44"/>
            </w:rPr>
            <w:t>Sigtuna IF</w:t>
          </w:r>
          <w:r w:rsidRPr="00C37E6C">
            <w:rPr>
              <w:b/>
              <w:color w:val="95B3D7" w:themeColor="accent1" w:themeTint="99"/>
              <w:sz w:val="44"/>
            </w:rPr>
            <w:t xml:space="preserve"> IBK</w:t>
          </w:r>
        </w:p>
      </w:tc>
    </w:tr>
  </w:tbl>
  <w:p w14:paraId="338DEDFC" w14:textId="77777777" w:rsidR="002C015F" w:rsidRDefault="002C015F">
    <w:pPr>
      <w:pStyle w:val="Sidhuvud"/>
    </w:pPr>
    <w:r>
      <w:rPr>
        <w:noProof/>
        <w:lang w:eastAsia="sv-SE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0F7FDA7" wp14:editId="04CAB9A0">
              <wp:simplePos x="0" y="0"/>
              <wp:positionH relativeFrom="column">
                <wp:posOffset>114300</wp:posOffset>
              </wp:positionH>
              <wp:positionV relativeFrom="paragraph">
                <wp:posOffset>29844</wp:posOffset>
              </wp:positionV>
              <wp:extent cx="5876925" cy="0"/>
              <wp:effectExtent l="0" t="0" r="9525" b="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769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E822F4" id="Straight Connector 4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9pt,2.35pt" to="471.7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" strokecolor="#4579b8 [3044]"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843FF"/>
    <w:multiLevelType w:val="hybridMultilevel"/>
    <w:tmpl w:val="90C456D4"/>
    <w:lvl w:ilvl="0" w:tplc="CC3CBBDC">
      <w:start w:val="9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FF3A6A"/>
    <w:multiLevelType w:val="hybridMultilevel"/>
    <w:tmpl w:val="76F40246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60A76"/>
    <w:multiLevelType w:val="hybridMultilevel"/>
    <w:tmpl w:val="FF5E64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803AA"/>
    <w:multiLevelType w:val="hybridMultilevel"/>
    <w:tmpl w:val="8E503312"/>
    <w:lvl w:ilvl="0" w:tplc="193424B4">
      <w:numFmt w:val="bullet"/>
      <w:lvlText w:val="-"/>
      <w:lvlJc w:val="left"/>
      <w:pPr>
        <w:ind w:left="1080" w:hanging="360"/>
      </w:pPr>
      <w:rPr>
        <w:rFonts w:ascii="Calibri" w:eastAsiaTheme="minorHAnsi" w:hAnsi="Calibri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EB3843"/>
    <w:multiLevelType w:val="hybridMultilevel"/>
    <w:tmpl w:val="FDDA2DEE"/>
    <w:lvl w:ilvl="0" w:tplc="C7FE0EB8">
      <w:start w:val="9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2F75FF"/>
    <w:multiLevelType w:val="hybridMultilevel"/>
    <w:tmpl w:val="76843F9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FA5A49"/>
    <w:multiLevelType w:val="hybridMultilevel"/>
    <w:tmpl w:val="42DE8BFC"/>
    <w:lvl w:ilvl="0" w:tplc="ABA45E4E">
      <w:start w:val="1"/>
      <w:numFmt w:val="upperLetter"/>
      <w:lvlText w:val="%1-"/>
      <w:lvlJc w:val="left"/>
      <w:pPr>
        <w:ind w:left="1488" w:hanging="768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C64288"/>
    <w:multiLevelType w:val="hybridMultilevel"/>
    <w:tmpl w:val="1C7622C6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157EA8"/>
    <w:multiLevelType w:val="hybridMultilevel"/>
    <w:tmpl w:val="9F68D57C"/>
    <w:lvl w:ilvl="0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EE2764"/>
    <w:multiLevelType w:val="hybridMultilevel"/>
    <w:tmpl w:val="FBF2F9E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74D70"/>
    <w:multiLevelType w:val="hybridMultilevel"/>
    <w:tmpl w:val="D794DEAE"/>
    <w:lvl w:ilvl="0" w:tplc="727ECB9C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325638"/>
    <w:multiLevelType w:val="hybridMultilevel"/>
    <w:tmpl w:val="CE1A793C"/>
    <w:lvl w:ilvl="0" w:tplc="041D0017">
      <w:start w:val="1"/>
      <w:numFmt w:val="lowerLetter"/>
      <w:lvlText w:val="%1)"/>
      <w:lvlJc w:val="left"/>
      <w:pPr>
        <w:ind w:left="1860" w:hanging="360"/>
      </w:pPr>
    </w:lvl>
    <w:lvl w:ilvl="1" w:tplc="041D0019" w:tentative="1">
      <w:start w:val="1"/>
      <w:numFmt w:val="lowerLetter"/>
      <w:lvlText w:val="%2."/>
      <w:lvlJc w:val="left"/>
      <w:pPr>
        <w:ind w:left="2580" w:hanging="360"/>
      </w:pPr>
    </w:lvl>
    <w:lvl w:ilvl="2" w:tplc="041D001B" w:tentative="1">
      <w:start w:val="1"/>
      <w:numFmt w:val="lowerRoman"/>
      <w:lvlText w:val="%3."/>
      <w:lvlJc w:val="right"/>
      <w:pPr>
        <w:ind w:left="3300" w:hanging="180"/>
      </w:pPr>
    </w:lvl>
    <w:lvl w:ilvl="3" w:tplc="041D000F" w:tentative="1">
      <w:start w:val="1"/>
      <w:numFmt w:val="decimal"/>
      <w:lvlText w:val="%4."/>
      <w:lvlJc w:val="left"/>
      <w:pPr>
        <w:ind w:left="4020" w:hanging="360"/>
      </w:pPr>
    </w:lvl>
    <w:lvl w:ilvl="4" w:tplc="041D0019" w:tentative="1">
      <w:start w:val="1"/>
      <w:numFmt w:val="lowerLetter"/>
      <w:lvlText w:val="%5."/>
      <w:lvlJc w:val="left"/>
      <w:pPr>
        <w:ind w:left="4740" w:hanging="360"/>
      </w:pPr>
    </w:lvl>
    <w:lvl w:ilvl="5" w:tplc="041D001B" w:tentative="1">
      <w:start w:val="1"/>
      <w:numFmt w:val="lowerRoman"/>
      <w:lvlText w:val="%6."/>
      <w:lvlJc w:val="right"/>
      <w:pPr>
        <w:ind w:left="5460" w:hanging="180"/>
      </w:pPr>
    </w:lvl>
    <w:lvl w:ilvl="6" w:tplc="041D000F" w:tentative="1">
      <w:start w:val="1"/>
      <w:numFmt w:val="decimal"/>
      <w:lvlText w:val="%7."/>
      <w:lvlJc w:val="left"/>
      <w:pPr>
        <w:ind w:left="6180" w:hanging="360"/>
      </w:pPr>
    </w:lvl>
    <w:lvl w:ilvl="7" w:tplc="041D0019" w:tentative="1">
      <w:start w:val="1"/>
      <w:numFmt w:val="lowerLetter"/>
      <w:lvlText w:val="%8."/>
      <w:lvlJc w:val="left"/>
      <w:pPr>
        <w:ind w:left="6900" w:hanging="360"/>
      </w:pPr>
    </w:lvl>
    <w:lvl w:ilvl="8" w:tplc="041D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2" w15:restartNumberingAfterBreak="0">
    <w:nsid w:val="58E9262F"/>
    <w:multiLevelType w:val="hybridMultilevel"/>
    <w:tmpl w:val="C72EA96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241DB6"/>
    <w:multiLevelType w:val="multilevel"/>
    <w:tmpl w:val="0352D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6C3EDB"/>
    <w:multiLevelType w:val="hybridMultilevel"/>
    <w:tmpl w:val="EC9CAE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F0F57"/>
    <w:multiLevelType w:val="hybridMultilevel"/>
    <w:tmpl w:val="3ABC96FE"/>
    <w:lvl w:ilvl="0" w:tplc="193424B4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F10524B"/>
    <w:multiLevelType w:val="hybridMultilevel"/>
    <w:tmpl w:val="84FC1FF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9"/>
  </w:num>
  <w:num w:numId="3">
    <w:abstractNumId w:val="9"/>
  </w:num>
  <w:num w:numId="4">
    <w:abstractNumId w:val="1"/>
  </w:num>
  <w:num w:numId="5">
    <w:abstractNumId w:val="7"/>
  </w:num>
  <w:num w:numId="6">
    <w:abstractNumId w:val="3"/>
  </w:num>
  <w:num w:numId="7">
    <w:abstractNumId w:val="15"/>
  </w:num>
  <w:num w:numId="8">
    <w:abstractNumId w:val="8"/>
  </w:num>
  <w:num w:numId="9">
    <w:abstractNumId w:val="0"/>
  </w:num>
  <w:num w:numId="10">
    <w:abstractNumId w:val="4"/>
  </w:num>
  <w:num w:numId="11">
    <w:abstractNumId w:val="2"/>
  </w:num>
  <w:num w:numId="12">
    <w:abstractNumId w:val="10"/>
  </w:num>
  <w:num w:numId="13">
    <w:abstractNumId w:val="12"/>
  </w:num>
  <w:num w:numId="14">
    <w:abstractNumId w:val="5"/>
  </w:num>
  <w:num w:numId="15">
    <w:abstractNumId w:val="13"/>
  </w:num>
  <w:num w:numId="16">
    <w:abstractNumId w:val="16"/>
  </w:num>
  <w:num w:numId="17">
    <w:abstractNumId w:val="16"/>
  </w:num>
  <w:num w:numId="18">
    <w:abstractNumId w:val="6"/>
  </w:num>
  <w:num w:numId="19">
    <w:abstractNumId w:val="11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C0NLa0tDA0BQILUyUdpeDU4uLM/DyQAuNaADnz1LAsAAAA"/>
  </w:docVars>
  <w:rsids>
    <w:rsidRoot w:val="0010452D"/>
    <w:rsid w:val="00005577"/>
    <w:rsid w:val="00037E1B"/>
    <w:rsid w:val="00062F62"/>
    <w:rsid w:val="00091042"/>
    <w:rsid w:val="00093FED"/>
    <w:rsid w:val="000B487C"/>
    <w:rsid w:val="000B7227"/>
    <w:rsid w:val="000E0B93"/>
    <w:rsid w:val="000F0543"/>
    <w:rsid w:val="0010452D"/>
    <w:rsid w:val="00105DD0"/>
    <w:rsid w:val="00107159"/>
    <w:rsid w:val="001101F2"/>
    <w:rsid w:val="001149C4"/>
    <w:rsid w:val="00115B3C"/>
    <w:rsid w:val="00154247"/>
    <w:rsid w:val="001607C4"/>
    <w:rsid w:val="00173295"/>
    <w:rsid w:val="001878BF"/>
    <w:rsid w:val="001924A7"/>
    <w:rsid w:val="00197F5F"/>
    <w:rsid w:val="001A317B"/>
    <w:rsid w:val="001E530B"/>
    <w:rsid w:val="001E73FB"/>
    <w:rsid w:val="001F43C9"/>
    <w:rsid w:val="001F4818"/>
    <w:rsid w:val="002371FF"/>
    <w:rsid w:val="00255DC9"/>
    <w:rsid w:val="002572BF"/>
    <w:rsid w:val="00276B13"/>
    <w:rsid w:val="00287B9D"/>
    <w:rsid w:val="00290287"/>
    <w:rsid w:val="00294D49"/>
    <w:rsid w:val="002A42EA"/>
    <w:rsid w:val="002C015F"/>
    <w:rsid w:val="002D5620"/>
    <w:rsid w:val="002E6A61"/>
    <w:rsid w:val="0032247D"/>
    <w:rsid w:val="00326561"/>
    <w:rsid w:val="003409AF"/>
    <w:rsid w:val="00346EF7"/>
    <w:rsid w:val="00382AEA"/>
    <w:rsid w:val="00391510"/>
    <w:rsid w:val="003B4F67"/>
    <w:rsid w:val="003C3373"/>
    <w:rsid w:val="003C5F8F"/>
    <w:rsid w:val="003D0CC6"/>
    <w:rsid w:val="003D7C61"/>
    <w:rsid w:val="004048D5"/>
    <w:rsid w:val="004161C3"/>
    <w:rsid w:val="00435DF2"/>
    <w:rsid w:val="0047483B"/>
    <w:rsid w:val="00477F09"/>
    <w:rsid w:val="0048089B"/>
    <w:rsid w:val="004A16AF"/>
    <w:rsid w:val="004B25CA"/>
    <w:rsid w:val="004C2993"/>
    <w:rsid w:val="004C48AD"/>
    <w:rsid w:val="004E5CB0"/>
    <w:rsid w:val="004F041C"/>
    <w:rsid w:val="004F4652"/>
    <w:rsid w:val="005105C6"/>
    <w:rsid w:val="00523AF5"/>
    <w:rsid w:val="00540341"/>
    <w:rsid w:val="00541ABC"/>
    <w:rsid w:val="00597737"/>
    <w:rsid w:val="005A0582"/>
    <w:rsid w:val="005B30EB"/>
    <w:rsid w:val="005C563D"/>
    <w:rsid w:val="0067711B"/>
    <w:rsid w:val="00691AAF"/>
    <w:rsid w:val="006A6267"/>
    <w:rsid w:val="006B45F6"/>
    <w:rsid w:val="006C07B4"/>
    <w:rsid w:val="006C1273"/>
    <w:rsid w:val="006F2BE1"/>
    <w:rsid w:val="0070328B"/>
    <w:rsid w:val="00710A57"/>
    <w:rsid w:val="00711160"/>
    <w:rsid w:val="00712C67"/>
    <w:rsid w:val="00717FBE"/>
    <w:rsid w:val="0072011D"/>
    <w:rsid w:val="0072425E"/>
    <w:rsid w:val="00732603"/>
    <w:rsid w:val="007334CD"/>
    <w:rsid w:val="00771E18"/>
    <w:rsid w:val="007746A3"/>
    <w:rsid w:val="00775489"/>
    <w:rsid w:val="00786104"/>
    <w:rsid w:val="007909D1"/>
    <w:rsid w:val="007946AB"/>
    <w:rsid w:val="007D1246"/>
    <w:rsid w:val="007D27C3"/>
    <w:rsid w:val="007F0145"/>
    <w:rsid w:val="008234F1"/>
    <w:rsid w:val="00824EAA"/>
    <w:rsid w:val="00842B0F"/>
    <w:rsid w:val="0088647B"/>
    <w:rsid w:val="00896CC2"/>
    <w:rsid w:val="00896D5F"/>
    <w:rsid w:val="008A3E74"/>
    <w:rsid w:val="008B6015"/>
    <w:rsid w:val="009008A8"/>
    <w:rsid w:val="009008BD"/>
    <w:rsid w:val="00903965"/>
    <w:rsid w:val="00911410"/>
    <w:rsid w:val="00924896"/>
    <w:rsid w:val="009564C4"/>
    <w:rsid w:val="0096029E"/>
    <w:rsid w:val="0096239C"/>
    <w:rsid w:val="00973802"/>
    <w:rsid w:val="0097678B"/>
    <w:rsid w:val="009B0D22"/>
    <w:rsid w:val="009B66D3"/>
    <w:rsid w:val="009C434D"/>
    <w:rsid w:val="009C5097"/>
    <w:rsid w:val="009C723A"/>
    <w:rsid w:val="009D1633"/>
    <w:rsid w:val="009F4D41"/>
    <w:rsid w:val="009F4E3D"/>
    <w:rsid w:val="00A108C5"/>
    <w:rsid w:val="00A32115"/>
    <w:rsid w:val="00A602FE"/>
    <w:rsid w:val="00A64212"/>
    <w:rsid w:val="00A72706"/>
    <w:rsid w:val="00A81095"/>
    <w:rsid w:val="00A87C67"/>
    <w:rsid w:val="00A93F73"/>
    <w:rsid w:val="00AA61AC"/>
    <w:rsid w:val="00AB4AF3"/>
    <w:rsid w:val="00AC134F"/>
    <w:rsid w:val="00AD0CC4"/>
    <w:rsid w:val="00AD3488"/>
    <w:rsid w:val="00AF201A"/>
    <w:rsid w:val="00AF41CA"/>
    <w:rsid w:val="00B049BD"/>
    <w:rsid w:val="00B10A9F"/>
    <w:rsid w:val="00B12EDB"/>
    <w:rsid w:val="00B17E55"/>
    <w:rsid w:val="00B222B8"/>
    <w:rsid w:val="00B2532A"/>
    <w:rsid w:val="00B42D0D"/>
    <w:rsid w:val="00B50E77"/>
    <w:rsid w:val="00B6404F"/>
    <w:rsid w:val="00B70A45"/>
    <w:rsid w:val="00B751AB"/>
    <w:rsid w:val="00B91E20"/>
    <w:rsid w:val="00B9577C"/>
    <w:rsid w:val="00B9780B"/>
    <w:rsid w:val="00BA23E8"/>
    <w:rsid w:val="00BB4043"/>
    <w:rsid w:val="00BC7393"/>
    <w:rsid w:val="00BD42DC"/>
    <w:rsid w:val="00BF292C"/>
    <w:rsid w:val="00BF464E"/>
    <w:rsid w:val="00C37E6C"/>
    <w:rsid w:val="00C40AA6"/>
    <w:rsid w:val="00C43525"/>
    <w:rsid w:val="00CB16F8"/>
    <w:rsid w:val="00CE176E"/>
    <w:rsid w:val="00CE217B"/>
    <w:rsid w:val="00CF436A"/>
    <w:rsid w:val="00D0283D"/>
    <w:rsid w:val="00D13AD6"/>
    <w:rsid w:val="00D557F0"/>
    <w:rsid w:val="00D60C91"/>
    <w:rsid w:val="00D6345C"/>
    <w:rsid w:val="00D80A62"/>
    <w:rsid w:val="00D81DA0"/>
    <w:rsid w:val="00D830F3"/>
    <w:rsid w:val="00D962C0"/>
    <w:rsid w:val="00D97B96"/>
    <w:rsid w:val="00DA179C"/>
    <w:rsid w:val="00DB517D"/>
    <w:rsid w:val="00DF4B1E"/>
    <w:rsid w:val="00DF75A1"/>
    <w:rsid w:val="00DF7701"/>
    <w:rsid w:val="00E12395"/>
    <w:rsid w:val="00E14DB5"/>
    <w:rsid w:val="00E22157"/>
    <w:rsid w:val="00E238A0"/>
    <w:rsid w:val="00E445BF"/>
    <w:rsid w:val="00E52145"/>
    <w:rsid w:val="00E724F7"/>
    <w:rsid w:val="00E82B33"/>
    <w:rsid w:val="00E873E7"/>
    <w:rsid w:val="00EA6AEF"/>
    <w:rsid w:val="00ED14F3"/>
    <w:rsid w:val="00ED3AC7"/>
    <w:rsid w:val="00EE697D"/>
    <w:rsid w:val="00EF6D06"/>
    <w:rsid w:val="00EF706F"/>
    <w:rsid w:val="00F05CC8"/>
    <w:rsid w:val="00F10555"/>
    <w:rsid w:val="00F25CF2"/>
    <w:rsid w:val="00F565CA"/>
    <w:rsid w:val="00F76E15"/>
    <w:rsid w:val="00F77F85"/>
    <w:rsid w:val="00F82D6A"/>
    <w:rsid w:val="00F955CF"/>
    <w:rsid w:val="00F9637D"/>
    <w:rsid w:val="00FA3A21"/>
    <w:rsid w:val="00FC0202"/>
    <w:rsid w:val="00FF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F800D1F"/>
  <w15:docId w15:val="{3D6FAC65-D8D1-4E16-8C50-9BFAB87E1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52D"/>
    <w:pPr>
      <w:spacing w:after="0" w:line="240" w:lineRule="auto"/>
    </w:pPr>
    <w:rPr>
      <w:rFonts w:ascii="Calibri" w:hAnsi="Calibri" w:cs="Times New Roman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C37E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9B66D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10452D"/>
    <w:pPr>
      <w:ind w:left="720"/>
    </w:pPr>
  </w:style>
  <w:style w:type="paragraph" w:styleId="Sidhuvud">
    <w:name w:val="header"/>
    <w:basedOn w:val="Normal"/>
    <w:link w:val="SidhuvudChar1"/>
    <w:uiPriority w:val="99"/>
    <w:unhideWhenUsed/>
    <w:rsid w:val="00C37E6C"/>
    <w:pPr>
      <w:tabs>
        <w:tab w:val="center" w:pos="4536"/>
        <w:tab w:val="right" w:pos="9072"/>
      </w:tabs>
    </w:pPr>
  </w:style>
  <w:style w:type="character" w:customStyle="1" w:styleId="SidhuvudChar1">
    <w:name w:val="Sidhuvud Char1"/>
    <w:basedOn w:val="Standardstycketeckensnitt"/>
    <w:link w:val="Sidhuvud"/>
    <w:uiPriority w:val="99"/>
    <w:rsid w:val="00C37E6C"/>
    <w:rPr>
      <w:rFonts w:ascii="Calibri" w:hAnsi="Calibri" w:cs="Times New Roman"/>
    </w:rPr>
  </w:style>
  <w:style w:type="paragraph" w:styleId="Sidfot">
    <w:name w:val="footer"/>
    <w:basedOn w:val="Normal"/>
    <w:link w:val="SidfotChar"/>
    <w:uiPriority w:val="99"/>
    <w:unhideWhenUsed/>
    <w:rsid w:val="00C37E6C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C37E6C"/>
    <w:rPr>
      <w:rFonts w:ascii="Calibri" w:hAnsi="Calibri" w:cs="Times New Roman"/>
    </w:rPr>
  </w:style>
  <w:style w:type="table" w:styleId="Tabellrutnt">
    <w:name w:val="Table Grid"/>
    <w:basedOn w:val="Normaltabell"/>
    <w:uiPriority w:val="59"/>
    <w:rsid w:val="00C37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2Char">
    <w:name w:val="Rubrik 2 Char"/>
    <w:basedOn w:val="Standardstycketeckensnitt"/>
    <w:link w:val="Rubrik2"/>
    <w:uiPriority w:val="9"/>
    <w:rsid w:val="00C37E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C37E6C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C37E6C"/>
    <w:rPr>
      <w:rFonts w:ascii="Tahoma" w:hAnsi="Tahoma" w:cs="Tahoma"/>
      <w:sz w:val="16"/>
      <w:szCs w:val="16"/>
    </w:rPr>
  </w:style>
  <w:style w:type="character" w:customStyle="1" w:styleId="SidhuvudChar">
    <w:name w:val="Sidhuvud Char"/>
    <w:basedOn w:val="Standardstycketeckensnitt"/>
    <w:link w:val="Sidhuvud1"/>
    <w:uiPriority w:val="99"/>
    <w:qFormat/>
    <w:rsid w:val="00C37E6C"/>
  </w:style>
  <w:style w:type="paragraph" w:customStyle="1" w:styleId="Sidhuvud1">
    <w:name w:val="Sidhuvud1"/>
    <w:basedOn w:val="Normal"/>
    <w:link w:val="SidhuvudChar"/>
    <w:uiPriority w:val="99"/>
    <w:unhideWhenUsed/>
    <w:rsid w:val="00C37E6C"/>
    <w:pPr>
      <w:tabs>
        <w:tab w:val="center" w:pos="4536"/>
        <w:tab w:val="right" w:pos="9072"/>
      </w:tabs>
      <w:suppressAutoHyphens/>
    </w:pPr>
    <w:rPr>
      <w:rFonts w:asciiTheme="minorHAnsi" w:hAnsiTheme="minorHAnsi" w:cstheme="minorBidi"/>
    </w:rPr>
  </w:style>
  <w:style w:type="character" w:customStyle="1" w:styleId="Rubrik4Char">
    <w:name w:val="Rubrik 4 Char"/>
    <w:basedOn w:val="Standardstycketeckensnitt"/>
    <w:link w:val="Rubrik4"/>
    <w:uiPriority w:val="9"/>
    <w:rsid w:val="009B66D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nk">
    <w:name w:val="Hyperlink"/>
    <w:basedOn w:val="Standardstycketeckensnitt"/>
    <w:uiPriority w:val="99"/>
    <w:unhideWhenUsed/>
    <w:rsid w:val="00775489"/>
    <w:rPr>
      <w:color w:val="0000FF"/>
      <w:u w:val="single"/>
    </w:rPr>
  </w:style>
  <w:style w:type="character" w:styleId="AnvndHyperlnk">
    <w:name w:val="FollowedHyperlink"/>
    <w:basedOn w:val="Standardstycketeckensnitt"/>
    <w:uiPriority w:val="99"/>
    <w:semiHidden/>
    <w:unhideWhenUsed/>
    <w:rsid w:val="00107159"/>
    <w:rPr>
      <w:color w:val="800080" w:themeColor="followed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9D16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EF0FA-3589-4379-ADD3-BA37B3D18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399</Words>
  <Characters>2117</Characters>
  <Application>Microsoft Office Word</Application>
  <DocSecurity>0</DocSecurity>
  <Lines>17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e Chandler Rosencrantz</dc:creator>
  <cp:lastModifiedBy>Michael Södersved (Avdelning En Route)</cp:lastModifiedBy>
  <cp:revision>4</cp:revision>
  <cp:lastPrinted>2019-06-10T15:27:00Z</cp:lastPrinted>
  <dcterms:created xsi:type="dcterms:W3CDTF">2024-12-04T09:04:00Z</dcterms:created>
  <dcterms:modified xsi:type="dcterms:W3CDTF">2024-12-04T21:42:00Z</dcterms:modified>
</cp:coreProperties>
</file>